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internship-application-letter"/>
    <w:p>
      <w:pPr>
        <w:pStyle w:val="Heading1"/>
      </w:pPr>
      <w:r>
        <w:t xml:space="preserve">Internship Application Letter</w:t>
      </w:r>
    </w:p>
    <w:p>
      <w:pPr>
        <w:pStyle w:val="FirstParagraph"/>
      </w:pPr>
      <w:r>
        <w:t xml:space="preserve">For Civil Engineering Internship Opportunity in Myanmar Yang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your.email@example.com | Phone: +95 XXX-XXXXXXX</w:t>
      </w:r>
    </w:p>
    <w:p>
      <w:pPr>
        <w:pStyle w:val="BodyText"/>
      </w:pPr>
      <w:r>
        <w:t xml:space="preserve">[Company Name]</w:t>
      </w:r>
    </w:p>
    <w:p>
      <w:pPr>
        <w:pStyle w:val="BodyText"/>
      </w:pPr>
      <w:r>
        <w:t xml:space="preserve">[Company Address]</w:t>
      </w:r>
    </w:p>
    <w:p>
      <w:pPr>
        <w:pStyle w:val="BodyText"/>
      </w:pPr>
      <w:r>
        <w:t xml:space="preserve">Yangon, Myanmar</w:t>
      </w:r>
    </w:p>
    <w:bookmarkStart w:id="21" w:name="X482ede2319f52646953c403a21da3418a84daf1"/>
    <w:p>
      <w:pPr>
        <w:pStyle w:val="Heading2"/>
      </w:pPr>
      <w:r>
        <w:t xml:space="preserve">Subject: Application for Civil Engineering Internship Position in Myanmar Yangon</w:t>
      </w:r>
    </w:p>
    <w:bookmarkEnd w:id="21"/>
    <w:p>
      <w:pPr>
        <w:pStyle w:val="FirstParagraph"/>
      </w:pPr>
      <w:r>
        <w:t xml:space="preserve">Dear Hiring Manager,</w:t>
      </w:r>
    </w:p>
    <w:p>
      <w:pPr>
        <w:pStyle w:val="BodyText"/>
      </w:pPr>
      <w:r>
        <w:t xml:space="preserve">I am writing with profound enthusiasm to submit my application for the Civil Engineering Internship position at your esteemed organization in Myanmar Yangon. As a dedicated Civil Engineering student at the University of Yangon, I have meticulously crafted this Internship Application Letter to express my unwavering commitment to contributing to Myanmar's infrastructure development through practical experience in Yangon—a city that embodies both historical significance and rapid modernization. Having witnessed firsthand the transformative construction projects reshaping our capital, I am eager to apply my academic knowledge within your team and support Yangon's journey toward sustainable urban growth.</w:t>
      </w:r>
    </w:p>
    <w:p>
      <w:pPr>
        <w:pStyle w:val="BodyText"/>
      </w:pPr>
      <w:r>
        <w:t xml:space="preserve">My academic journey has equipped me with rigorous technical foundations essential for contemporary civil engineering practice. In my current final year studies, I have achieved a GPA of 3.8/4.0 while specializing in structural analysis, geotechnical engineering, and sustainable construction methodologies. I recently completed a capstone project designing a resilient flood mitigation system for the Kyaiktiyo River basin—a solution directly addressing Yangon’s escalating monsoon challenges. This project required advanced use of AutoCAD Civil 3D and GIS mapping to model drainage patterns across low-lying urban zones, resulting in a 25% reduction in predicted water accumulation. The experience reinforced my belief that effective civil engineering solutions must harmonize technical precision with cultural and environmental contexts specific to Myanmar Yangon.</w:t>
      </w:r>
    </w:p>
    <w:p>
      <w:pPr>
        <w:pStyle w:val="BodyText"/>
      </w:pPr>
      <w:r>
        <w:t xml:space="preserve">What particularly drives my interest in this Internship Application Letter is the unique opportunity to learn from industry leaders actively shaping Yangon’s infrastructure landscape. I have closely followed your organization’s work on the Yangon City Development Project—particularly the pedestrianization of Sule Pagoda Square and the modernization of Thakin Kodawgyi Road—which exemplify how engineering excellence can enhance both functionality and heritage preservation. Having visited these sites during my university fieldwork, I observed firsthand how thoughtful infrastructure design improves daily life for Yangon residents while respecting our cultural identity. As a future Civil Engineer committed to serving Myanmar, I am determined to contribute meaningfully to such projects that balance progress with preservation.</w:t>
      </w:r>
    </w:p>
    <w:p>
      <w:pPr>
        <w:pStyle w:val="BodyText"/>
      </w:pPr>
      <w:r>
        <w:t xml:space="preserve">Beyond technical competencies, I possess practical skills honed through community service in Yangon. During my summer break, I volunteered with the Yangon City Development Committee (YCDC) on their "Safe Streets for All" initiative, assisting in traffic flow analysis and public space assessments across Botahtaung and Mingaladon districts. This role required me to engage directly with local communities—listening to residents' concerns about pedestrian safety near schools and markets—which taught me that engineering solutions must prioritize human impact. I also earned certification in OSHA safety protocols through the Myanmar Engineering Council, ensuring I approach site work with unwavering commitment to worker well-being—a value deeply aligned with your company’s reputation.</w:t>
      </w:r>
    </w:p>
    <w:p>
      <w:pPr>
        <w:pStyle w:val="BodyText"/>
      </w:pPr>
      <w:r>
        <w:t xml:space="preserve">My understanding of Myanmar Yangon’s engineering challenges extends beyond textbooks. I actively study how climate change intensifies flooding in low-lying areas like Kawhmu and Dagon Seikkan, where infrastructure must withstand increased rainfall and river overflow. This awareness has motivated me to explore innovative techniques such as permeable pavements and bio-swales—methods increasingly adopted in Yangon's new housing developments. I am particularly inspired by how your firm integrates such sustainable practices into projects like the Insein Road Upgrade, demonstrating that forward-thinking Civil Engineer must be both technically adept and environmentally conscious.</w:t>
      </w:r>
    </w:p>
    <w:p>
      <w:pPr>
        <w:pStyle w:val="BodyText"/>
      </w:pPr>
      <w:r>
        <w:t xml:space="preserve">I recognize that an internship in Myanmar Yangon offers more than skill development—it provides cultural immersion within a rapidly evolving urban ecosystem. Having grown up in Yangon’s Hlaing Tharyar district, I understand the city’s rhythm: the bustling markets of Bogyoke Aung San Street, the serene riverside parks along the Ayeyarwady River, and the challenges of traffic congestion during peak hours. This local perspective allows me to navigate community engagement with authenticity—a critical asset when implementing engineering solutions that require public trust and cooperation.</w:t>
      </w:r>
    </w:p>
    <w:p>
      <w:pPr>
        <w:pStyle w:val="BodyText"/>
      </w:pPr>
      <w:r>
        <w:t xml:space="preserve">My academic curriculum at University of Yangon emphasizes interdisciplinary learning, including courses in Myanmar’s Building Code (MBC-2020) and the National Environmental Law. I have also completed a workshop on "Ethical Engineering Practices in Developing Nations" sponsored by the Myanmar Institute of Engineers, where we discussed case studies like the recent Bago River bridge project. These experiences solidified my conviction that engineering excellence in Myanmar Yangon must be rooted in ethical responsibility toward communities and ecosystems.</w:t>
      </w:r>
    </w:p>
    <w:p>
      <w:pPr>
        <w:pStyle w:val="BodyText"/>
      </w:pPr>
      <w:r>
        <w:t xml:space="preserve">I am confident that my proactive attitude, technical preparation, and deep connection to Yangon’s development needs align with your organization’s mission. I would be honored to bring my dedication to detail—evident in my academic projects where I consistently exceeded performance metrics—and eagerness to learn from your team. The opportunity to grow as a Civil Engineer under the guidance of professionals shaping Myanmar Yangon’s skyline represents an unparalleled step toward my long-term aspiration: becoming a leader who designs infrastructure that empowers communities while honoring our national heritage.</w:t>
      </w:r>
    </w:p>
    <w:p>
      <w:pPr>
        <w:pStyle w:val="BodyText"/>
      </w:pPr>
      <w:r>
        <w:t xml:space="preserve">Thank you for considering my Internship Application Letter. I have attached my resume, academic transcripts, and a portfolio of relevant projects for your review. I welcome the opportunity to discuss how my skills in structural modeling, community engagement, and sustainability can contribute to your ongoing initiatives in Myanmar Yangon. I am available for an interview at your earliest convenience and can be reached by phone or email.</w:t>
      </w:r>
    </w:p>
    <w:p>
      <w:pPr>
        <w:pStyle w:val="BodyText"/>
      </w:pPr>
      <w:r>
        <w:t xml:space="preserve">With sincere appreciation for the vital work you do in advancing civil engineering excellence across Myanmar,</w:t>
      </w:r>
    </w:p>
    <w:p>
      <w:pPr>
        <w:pStyle w:val="BodyText"/>
      </w:pPr>
      <w:r>
        <w:t xml:space="preserve">[Your Full Name]</w:t>
      </w:r>
    </w:p>
    <w:p>
      <w:pPr>
        <w:pStyle w:val="BodyText"/>
      </w:pPr>
      <w:r>
        <w:t xml:space="preserve">Final-Year Civil Engineering Student, University of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Myanmar Yangon</dc:title>
  <dc:creator/>
  <dc:language>en</dc:language>
  <cp:keywords/>
  <dcterms:created xsi:type="dcterms:W3CDTF">2026-05-01T08:44:37Z</dcterms:created>
  <dcterms:modified xsi:type="dcterms:W3CDTF">2026-05-01T08:44:37Z</dcterms:modified>
</cp:coreProperties>
</file>

<file path=docProps/custom.xml><?xml version="1.0" encoding="utf-8"?>
<Properties xmlns="http://schemas.openxmlformats.org/officeDocument/2006/custom-properties" xmlns:vt="http://schemas.openxmlformats.org/officeDocument/2006/docPropsVTypes"/>
</file>